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33A9" w:rsidRDefault="001B1BC4">
      <w:pPr>
        <w:keepNext/>
        <w:spacing w:after="60"/>
      </w:pPr>
      <w:bookmarkStart w:id="0" w:name="_GoBack"/>
      <w:r>
        <w:rPr>
          <w:rFonts w:ascii="Calibri" w:hAnsi="Calibri"/>
        </w:rPr>
        <w:t xml:space="preserve">Table </w:t>
      </w:r>
      <w:fldSimple w:instr=" SEQ Table \* ARABIC ">
        <w:r w:rsidR="00846781">
          <w:rPr>
            <w:noProof/>
          </w:rPr>
          <w:t>1</w:t>
        </w:r>
      </w:fldSimple>
      <w:r>
        <w:rPr>
          <w:rFonts w:ascii="Calibri" w:hAnsi="Calibri"/>
        </w:rPr>
        <w:t xml:space="preserve">: </w:t>
      </w:r>
      <w:r>
        <w:rPr>
          <w:rFonts w:ascii="Calibri" w:hAnsi="Calibri"/>
          <w:color w:val="333333"/>
        </w:rPr>
        <w:t>Column Overview</w:t>
      </w:r>
    </w:p>
    <w:tbl>
      <w:tblPr>
        <w:tblStyle w:val="Table"/>
        <w:tblW w:w="9666" w:type="dxa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972"/>
        <w:gridCol w:w="516"/>
        <w:gridCol w:w="7178"/>
      </w:tblGrid>
      <w:tr w:rsidR="00BE33A9" w:rsidTr="00846781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BE33A9" w:rsidRDefault="001B1BC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lumn Name</w:t>
            </w:r>
          </w:p>
        </w:tc>
        <w:tc>
          <w:tcPr>
            <w:tcW w:w="520" w:type="dxa"/>
            <w:tcBorders>
              <w:top w:val="single" w:sz="16" w:space="0" w:color="D3D3D3"/>
              <w:bottom w:val="single" w:sz="16" w:space="0" w:color="D3D3D3"/>
            </w:tcBorders>
          </w:tcPr>
          <w:p w:rsidR="00BE33A9" w:rsidRDefault="001B1BC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 Type</w:t>
            </w:r>
          </w:p>
        </w:tc>
        <w:tc>
          <w:tcPr>
            <w:tcW w:w="7802" w:type="dxa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:rsidR="00BE33A9" w:rsidRDefault="001B1BC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xample Values</w:t>
            </w:r>
          </w:p>
        </w:tc>
      </w:tr>
      <w:tr w:rsidR="00BE33A9" w:rsidTr="0084678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E33A9" w:rsidRDefault="001B1BC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un_id</w:t>
            </w:r>
          </w:p>
        </w:tc>
        <w:tc>
          <w:tcPr>
            <w:tcW w:w="52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E33A9" w:rsidRDefault="001B1BC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r</w:t>
            </w:r>
          </w:p>
        </w:tc>
        <w:tc>
          <w:tcPr>
            <w:tcW w:w="780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46781" w:rsidRDefault="001B1BC4">
            <w:pPr>
              <w:keepNext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 xml:space="preserve">041215Madag01AD01_ATCACG_L005_R1, </w:t>
            </w:r>
          </w:p>
          <w:p w:rsidR="00846781" w:rsidRDefault="001B1BC4">
            <w:pPr>
              <w:keepNext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041215Madag02AD02_CGATGT_L005_R1,</w:t>
            </w:r>
          </w:p>
          <w:p w:rsidR="00BE33A9" w:rsidRDefault="001B1BC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41215Madag02AD02_CGATGT_L005_R1</w:t>
            </w:r>
          </w:p>
        </w:tc>
      </w:tr>
      <w:tr w:rsidR="00BE33A9" w:rsidTr="0084678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E33A9" w:rsidRDefault="001B1BC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RA_run</w:t>
            </w:r>
          </w:p>
        </w:tc>
        <w:tc>
          <w:tcPr>
            <w:tcW w:w="52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E33A9" w:rsidRDefault="001B1BC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r</w:t>
            </w:r>
          </w:p>
        </w:tc>
        <w:tc>
          <w:tcPr>
            <w:tcW w:w="780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E33A9" w:rsidRPr="005D57E7" w:rsidRDefault="001B1BC4">
            <w:pPr>
              <w:keepNext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RR12572674, SRR12572674, SRR12572674</w:t>
            </w:r>
          </w:p>
        </w:tc>
      </w:tr>
      <w:tr w:rsidR="00BE33A9" w:rsidTr="00846781">
        <w:trPr>
          <w:cantSplit/>
          <w:trHeight w:val="368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E33A9" w:rsidRDefault="001B1BC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RA_sample</w:t>
            </w:r>
          </w:p>
        </w:tc>
        <w:tc>
          <w:tcPr>
            <w:tcW w:w="52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E33A9" w:rsidRDefault="001B1BC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r</w:t>
            </w:r>
          </w:p>
        </w:tc>
        <w:tc>
          <w:tcPr>
            <w:tcW w:w="780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E33A9" w:rsidRPr="005D57E7" w:rsidRDefault="001B1BC4">
            <w:pPr>
              <w:keepNext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RS7308984, SRS7308984,SRS7308984</w:t>
            </w:r>
          </w:p>
        </w:tc>
      </w:tr>
      <w:tr w:rsidR="00BE33A9" w:rsidTr="0084678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E33A9" w:rsidRDefault="001B1BC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RA_study</w:t>
            </w:r>
          </w:p>
        </w:tc>
        <w:tc>
          <w:tcPr>
            <w:tcW w:w="52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E33A9" w:rsidRDefault="001B1BC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r</w:t>
            </w:r>
          </w:p>
        </w:tc>
        <w:tc>
          <w:tcPr>
            <w:tcW w:w="780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E33A9" w:rsidRPr="005D57E7" w:rsidRDefault="001B1BC4">
            <w:pPr>
              <w:keepNext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RP279765,SRP279765, SRP279765</w:t>
            </w:r>
          </w:p>
        </w:tc>
      </w:tr>
      <w:tr w:rsidR="00BE33A9" w:rsidTr="0084678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E33A9" w:rsidRDefault="001B1BC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ost_taxon</w:t>
            </w:r>
          </w:p>
        </w:tc>
        <w:tc>
          <w:tcPr>
            <w:tcW w:w="52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E33A9" w:rsidRDefault="001B1BC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r</w:t>
            </w:r>
          </w:p>
        </w:tc>
        <w:tc>
          <w:tcPr>
            <w:tcW w:w="780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E33A9" w:rsidRPr="005D57E7" w:rsidRDefault="001B1BC4">
            <w:pPr>
              <w:keepNext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s scrofa, Sus scrofa, Sus scrofa</w:t>
            </w:r>
          </w:p>
        </w:tc>
      </w:tr>
      <w:tr w:rsidR="00BE33A9" w:rsidTr="0084678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E33A9" w:rsidRDefault="001B1BC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ost_taxid</w:t>
            </w:r>
          </w:p>
        </w:tc>
        <w:tc>
          <w:tcPr>
            <w:tcW w:w="52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E33A9" w:rsidRDefault="001B1BC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t</w:t>
            </w:r>
          </w:p>
        </w:tc>
        <w:tc>
          <w:tcPr>
            <w:tcW w:w="780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E33A9" w:rsidRPr="005D57E7" w:rsidRDefault="001B1BC4">
            <w:pPr>
              <w:keepNext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9.82e+03,9.82e+03, 9.82e+03</w:t>
            </w:r>
          </w:p>
        </w:tc>
      </w:tr>
      <w:tr w:rsidR="00BE33A9" w:rsidTr="0084678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E33A9" w:rsidRDefault="001B1BC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ntig_id</w:t>
            </w:r>
          </w:p>
        </w:tc>
        <w:tc>
          <w:tcPr>
            <w:tcW w:w="52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E33A9" w:rsidRDefault="001B1BC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r</w:t>
            </w:r>
          </w:p>
        </w:tc>
        <w:tc>
          <w:tcPr>
            <w:tcW w:w="780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E33A9" w:rsidRPr="005D57E7" w:rsidRDefault="001B1BC4">
            <w:pPr>
              <w:keepNext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RR12572674_cap3_Contig-1,SRR12572674_cap3_Contig-2,</w:t>
            </w:r>
            <w:r w:rsidR="005D57E7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SRR12572674_cap3_Contig-3</w:t>
            </w:r>
          </w:p>
        </w:tc>
      </w:tr>
      <w:tr w:rsidR="00BE33A9" w:rsidTr="0084678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E33A9" w:rsidRDefault="001B1BC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ntig_len</w:t>
            </w:r>
          </w:p>
        </w:tc>
        <w:tc>
          <w:tcPr>
            <w:tcW w:w="52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E33A9" w:rsidRDefault="001B1BC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t</w:t>
            </w:r>
          </w:p>
        </w:tc>
        <w:tc>
          <w:tcPr>
            <w:tcW w:w="780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E33A9" w:rsidRDefault="001B1BC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8.93e+03, 1.71e+03, 1.29e+03</w:t>
            </w:r>
          </w:p>
        </w:tc>
      </w:tr>
      <w:tr w:rsidR="00BE33A9" w:rsidTr="0084678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E33A9" w:rsidRDefault="001B1BC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iralRefSeq_E</w:t>
            </w:r>
          </w:p>
        </w:tc>
        <w:tc>
          <w:tcPr>
            <w:tcW w:w="52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E33A9" w:rsidRDefault="001B1BC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bl</w:t>
            </w:r>
          </w:p>
        </w:tc>
        <w:tc>
          <w:tcPr>
            <w:tcW w:w="780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E33A9" w:rsidRDefault="001B1BC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e+00, 3.66e-61, 5.78e-38</w:t>
            </w:r>
          </w:p>
        </w:tc>
      </w:tr>
      <w:tr w:rsidR="00BE33A9" w:rsidTr="0084678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E33A9" w:rsidRDefault="001B1BC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iralRefSeq_ident</w:t>
            </w:r>
          </w:p>
        </w:tc>
        <w:tc>
          <w:tcPr>
            <w:tcW w:w="52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E33A9" w:rsidRDefault="001B1BC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bl</w:t>
            </w:r>
          </w:p>
        </w:tc>
        <w:tc>
          <w:tcPr>
            <w:tcW w:w="780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E33A9" w:rsidRDefault="001B1BC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.38e+01, 3.86e+01, 2.85e+01</w:t>
            </w:r>
          </w:p>
        </w:tc>
      </w:tr>
      <w:tr w:rsidR="00BE33A9" w:rsidTr="0084678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E33A9" w:rsidRDefault="001B1BC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iralRefSeq_aLen</w:t>
            </w:r>
          </w:p>
        </w:tc>
        <w:tc>
          <w:tcPr>
            <w:tcW w:w="52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E33A9" w:rsidRDefault="001B1BC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t</w:t>
            </w:r>
          </w:p>
        </w:tc>
        <w:tc>
          <w:tcPr>
            <w:tcW w:w="780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E33A9" w:rsidRDefault="001B1BC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30e+03, 3.08e+02, 3.83e+02</w:t>
            </w:r>
          </w:p>
        </w:tc>
      </w:tr>
      <w:tr w:rsidR="00BE33A9" w:rsidTr="0084678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E33A9" w:rsidRDefault="001B1BC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iralRefSeq_subject</w:t>
            </w:r>
          </w:p>
        </w:tc>
        <w:tc>
          <w:tcPr>
            <w:tcW w:w="52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E33A9" w:rsidRDefault="001B1BC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r</w:t>
            </w:r>
          </w:p>
        </w:tc>
        <w:tc>
          <w:tcPr>
            <w:tcW w:w="780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46781" w:rsidRDefault="001B1BC4">
            <w:pPr>
              <w:keepNext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 xml:space="preserve">acc:YP_009336621|hypothetical protein [Hubei tetragnatha maxillosa virus 1], </w:t>
            </w:r>
          </w:p>
          <w:p w:rsidR="00846781" w:rsidRDefault="001B1BC4">
            <w:pPr>
              <w:keepNext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acc:YP_009342179|RNA-dependent DNA polymerase [Lymphocystis disease virus Sa],</w:t>
            </w:r>
          </w:p>
          <w:p w:rsidR="00BE33A9" w:rsidRDefault="001B1BC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cc:YP_009333242|RdRp [Beihai charybdis crab virus 1]</w:t>
            </w:r>
          </w:p>
        </w:tc>
      </w:tr>
      <w:tr w:rsidR="00BE33A9" w:rsidTr="0084678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E33A9" w:rsidRDefault="001B1BC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iralRefSeq_taxonomy</w:t>
            </w:r>
          </w:p>
        </w:tc>
        <w:tc>
          <w:tcPr>
            <w:tcW w:w="52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E33A9" w:rsidRDefault="001B1BC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r</w:t>
            </w:r>
          </w:p>
        </w:tc>
        <w:tc>
          <w:tcPr>
            <w:tcW w:w="780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46781" w:rsidRDefault="001B1BC4">
            <w:pPr>
              <w:keepNext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taxid:1923243|Riboviria, taxid:1898060|Lymphocystivirus|Alphairidovirinae|Iridoviridae|Pimascovirales|</w:t>
            </w:r>
          </w:p>
          <w:p w:rsidR="00846781" w:rsidRDefault="001B1BC4">
            <w:pPr>
              <w:keepNext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 xml:space="preserve">Megaviricetes|Nucleocytoviricota|Bamfordvirae|Varidnaviria, </w:t>
            </w:r>
          </w:p>
          <w:p w:rsidR="00BE33A9" w:rsidRDefault="001B1BC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axid:1922376|Riboviria</w:t>
            </w:r>
          </w:p>
        </w:tc>
      </w:tr>
      <w:tr w:rsidR="00BE33A9" w:rsidTr="0084678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E33A9" w:rsidRDefault="001B1BC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e_analyzed</w:t>
            </w:r>
          </w:p>
        </w:tc>
        <w:tc>
          <w:tcPr>
            <w:tcW w:w="52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E33A9" w:rsidRDefault="001B1BC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r</w:t>
            </w:r>
          </w:p>
        </w:tc>
        <w:tc>
          <w:tcPr>
            <w:tcW w:w="780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E33A9" w:rsidRDefault="001B1BC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024-07-02, 2024-07-02, 2024-07-02</w:t>
            </w:r>
          </w:p>
        </w:tc>
      </w:tr>
      <w:bookmarkEnd w:id="0"/>
    </w:tbl>
    <w:p w:rsidR="00BE33A9" w:rsidRDefault="00BE33A9">
      <w:pPr>
        <w:pStyle w:val="FirstParagraph"/>
      </w:pPr>
    </w:p>
    <w:sectPr w:rsidR="00BE33A9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90EA8" w:rsidRDefault="00C90EA8">
      <w:pPr>
        <w:spacing w:after="0"/>
      </w:pPr>
      <w:r>
        <w:separator/>
      </w:r>
    </w:p>
  </w:endnote>
  <w:endnote w:type="continuationSeparator" w:id="0">
    <w:p w:rsidR="00C90EA8" w:rsidRDefault="00C90E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90EA8" w:rsidRDefault="00C90EA8">
      <w:r>
        <w:separator/>
      </w:r>
    </w:p>
  </w:footnote>
  <w:footnote w:type="continuationSeparator" w:id="0">
    <w:p w:rsidR="00C90EA8" w:rsidRDefault="00C90E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D9B0EB5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BE33A9"/>
    <w:rsid w:val="001B1BC4"/>
    <w:rsid w:val="005D57E7"/>
    <w:rsid w:val="00846781"/>
    <w:rsid w:val="00BE33A9"/>
    <w:rsid w:val="00C90EA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EF5CEA"/>
  <w15:docId w15:val="{E7DBDEB2-505F-4376-A642-F9A9D3B06C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9</Words>
  <Characters>1069</Characters>
  <Application>Microsoft Office Word</Application>
  <DocSecurity>0</DocSecurity>
  <Lines>8</Lines>
  <Paragraphs>2</Paragraphs>
  <ScaleCrop>false</ScaleCrop>
  <Company/>
  <LinksUpToDate>false</LinksUpToDate>
  <CharactersWithSpaces>1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ergej Ruff</cp:lastModifiedBy>
  <cp:revision>3</cp:revision>
  <dcterms:created xsi:type="dcterms:W3CDTF">2024-07-29T11:41:00Z</dcterms:created>
  <dcterms:modified xsi:type="dcterms:W3CDTF">2024-07-29T12:47:00Z</dcterms:modified>
</cp:coreProperties>
</file>